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21699" w14:textId="75C87AE3" w:rsidR="00A465C2" w:rsidRDefault="0BCE569C" w:rsidP="006D1089">
      <w:pPr>
        <w:jc w:val="center"/>
        <w:rPr>
          <w:b/>
          <w:bCs/>
          <w:sz w:val="32"/>
          <w:szCs w:val="32"/>
        </w:rPr>
      </w:pPr>
      <w:r w:rsidRPr="4F9286DD">
        <w:rPr>
          <w:b/>
          <w:bCs/>
          <w:sz w:val="32"/>
          <w:szCs w:val="32"/>
        </w:rPr>
        <w:t>‹</w:t>
      </w:r>
      <w:r w:rsidR="006D1089" w:rsidRPr="4F9286DD">
        <w:rPr>
          <w:b/>
          <w:bCs/>
          <w:sz w:val="32"/>
          <w:szCs w:val="32"/>
        </w:rPr>
        <w:t>JavaScript – Tutorial</w:t>
      </w:r>
    </w:p>
    <w:p w14:paraId="7D213A40" w14:textId="5D43C0BD" w:rsidR="006D1089" w:rsidRDefault="006D1089" w:rsidP="006D1089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E75CD1" wp14:editId="09F39FFE">
            <wp:simplePos x="0" y="0"/>
            <wp:positionH relativeFrom="column">
              <wp:posOffset>-22860</wp:posOffset>
            </wp:positionH>
            <wp:positionV relativeFrom="paragraph">
              <wp:posOffset>503555</wp:posOffset>
            </wp:positionV>
            <wp:extent cx="6614160" cy="7350408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73504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91C26A" w14:textId="53DA3F0A" w:rsidR="006D1089" w:rsidRDefault="006D1089" w:rsidP="006D1089">
      <w:pPr>
        <w:jc w:val="center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F9E53B7" wp14:editId="4AC9B3A5">
            <wp:simplePos x="0" y="0"/>
            <wp:positionH relativeFrom="column">
              <wp:posOffset>-60960</wp:posOffset>
            </wp:positionH>
            <wp:positionV relativeFrom="paragraph">
              <wp:posOffset>0</wp:posOffset>
            </wp:positionV>
            <wp:extent cx="6469380" cy="8383542"/>
            <wp:effectExtent l="0" t="0" r="762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380" cy="83835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FFE06C" w14:textId="772F9913" w:rsidR="006D1089" w:rsidRPr="006D1089" w:rsidRDefault="006D1089" w:rsidP="006D1089">
      <w:pPr>
        <w:jc w:val="center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8105813" wp14:editId="2EE3E5B6">
            <wp:simplePos x="0" y="0"/>
            <wp:positionH relativeFrom="column">
              <wp:posOffset>-179705</wp:posOffset>
            </wp:positionH>
            <wp:positionV relativeFrom="paragraph">
              <wp:posOffset>70</wp:posOffset>
            </wp:positionV>
            <wp:extent cx="7037819" cy="431292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7819" cy="431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D1089" w:rsidRPr="006D1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tTCxsDQ2NDE0tLRU0lEKTi0uzszPAykwrAUAfj0+TywAAAA="/>
  </w:docVars>
  <w:rsids>
    <w:rsidRoot w:val="006D1089"/>
    <w:rsid w:val="001007C3"/>
    <w:rsid w:val="00597877"/>
    <w:rsid w:val="006D1089"/>
    <w:rsid w:val="007F09DD"/>
    <w:rsid w:val="007F7FC0"/>
    <w:rsid w:val="008402DF"/>
    <w:rsid w:val="00C3447F"/>
    <w:rsid w:val="00E94736"/>
    <w:rsid w:val="0BCE569C"/>
    <w:rsid w:val="4F928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15BF0"/>
  <w15:chartTrackingRefBased/>
  <w15:docId w15:val="{D06BCCBF-B6CA-4DC1-A4EE-D909FD652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hara Batan Arachchige</dc:creator>
  <cp:keywords/>
  <dc:description/>
  <cp:lastModifiedBy>JD Victoria</cp:lastModifiedBy>
  <cp:revision>3</cp:revision>
  <dcterms:created xsi:type="dcterms:W3CDTF">2021-04-05T02:37:00Z</dcterms:created>
  <dcterms:modified xsi:type="dcterms:W3CDTF">2023-06-10T11:03:00Z</dcterms:modified>
</cp:coreProperties>
</file>